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444F" w:rsidRDefault="00B82960" w:rsidP="006D444F">
      <w:pPr>
        <w:jc w:val="both"/>
        <w:rPr>
          <w:b/>
          <w:szCs w:val="24"/>
        </w:rPr>
      </w:pPr>
      <w:r>
        <w:rPr>
          <w:b/>
          <w:szCs w:val="24"/>
        </w:rPr>
        <w:t>HCSCI 13</w:t>
      </w:r>
      <w:r w:rsidR="00AF0361">
        <w:rPr>
          <w:b/>
          <w:szCs w:val="24"/>
        </w:rPr>
        <w:t xml:space="preserve">2 </w:t>
      </w:r>
      <w:r w:rsidR="00AF0361" w:rsidRPr="00AF0361">
        <w:rPr>
          <w:b/>
          <w:szCs w:val="24"/>
        </w:rPr>
        <w:t xml:space="preserve">Practical Assignment </w:t>
      </w:r>
      <w:r w:rsidR="002B5396">
        <w:rPr>
          <w:b/>
          <w:szCs w:val="24"/>
        </w:rPr>
        <w:t xml:space="preserve">1 </w:t>
      </w:r>
      <w:r w:rsidR="00AF0361" w:rsidRPr="00AF0361">
        <w:rPr>
          <w:b/>
          <w:szCs w:val="24"/>
        </w:rPr>
        <w:t xml:space="preserve">Due Date </w:t>
      </w:r>
      <w:r w:rsidR="00EA7CDB">
        <w:rPr>
          <w:b/>
          <w:szCs w:val="24"/>
        </w:rPr>
        <w:t>03</w:t>
      </w:r>
      <w:r w:rsidR="0069693F">
        <w:rPr>
          <w:b/>
          <w:szCs w:val="24"/>
        </w:rPr>
        <w:t>/</w:t>
      </w:r>
      <w:r w:rsidR="00EF42AD">
        <w:rPr>
          <w:b/>
          <w:szCs w:val="24"/>
        </w:rPr>
        <w:t>06</w:t>
      </w:r>
      <w:r w:rsidR="00AF0361" w:rsidRPr="00AF0361">
        <w:rPr>
          <w:b/>
          <w:szCs w:val="24"/>
        </w:rPr>
        <w:t>/20</w:t>
      </w:r>
      <w:r w:rsidR="008C566A">
        <w:rPr>
          <w:b/>
          <w:szCs w:val="24"/>
        </w:rPr>
        <w:t>2</w:t>
      </w:r>
      <w:r w:rsidR="00EF42AD">
        <w:rPr>
          <w:b/>
          <w:szCs w:val="24"/>
        </w:rPr>
        <w:t>1</w:t>
      </w:r>
      <w:r w:rsidR="008C566A">
        <w:rPr>
          <w:b/>
          <w:szCs w:val="24"/>
        </w:rPr>
        <w:t xml:space="preserve"> </w:t>
      </w:r>
      <w:r w:rsidR="00AF0361" w:rsidRPr="00AF0361">
        <w:rPr>
          <w:b/>
          <w:szCs w:val="24"/>
        </w:rPr>
        <w:t>[</w:t>
      </w:r>
      <w:r w:rsidR="006D444F">
        <w:rPr>
          <w:b/>
          <w:szCs w:val="24"/>
        </w:rPr>
        <w:t>50</w:t>
      </w:r>
      <w:r w:rsidR="00AF0361" w:rsidRPr="00AF0361">
        <w:rPr>
          <w:b/>
          <w:szCs w:val="24"/>
        </w:rPr>
        <w:t xml:space="preserve"> Marks]</w:t>
      </w:r>
    </w:p>
    <w:p w:rsidR="006D444F" w:rsidRPr="00F763A5" w:rsidRDefault="00F763A5" w:rsidP="00F763A5">
      <w:pPr>
        <w:spacing w:after="0" w:line="360" w:lineRule="auto"/>
        <w:jc w:val="both"/>
        <w:rPr>
          <w:rFonts w:cs="Times New Roman"/>
          <w:b/>
          <w:szCs w:val="24"/>
          <w:lang w:val="en-US"/>
        </w:rPr>
      </w:pPr>
      <w:r w:rsidRPr="00F763A5">
        <w:rPr>
          <w:rFonts w:cs="Times New Roman"/>
          <w:b/>
          <w:szCs w:val="24"/>
          <w:lang w:val="en-US"/>
        </w:rPr>
        <w:t xml:space="preserve">NB: Each question is worth 25 marks. Create a write up using Microsoft Word showing print screens of source code </w:t>
      </w:r>
      <w:r>
        <w:rPr>
          <w:rFonts w:cs="Times New Roman"/>
          <w:b/>
          <w:szCs w:val="24"/>
          <w:lang w:val="en-US"/>
        </w:rPr>
        <w:t xml:space="preserve">or attach the source code file </w:t>
      </w:r>
      <w:r w:rsidRPr="00F763A5">
        <w:rPr>
          <w:rFonts w:cs="Times New Roman"/>
          <w:b/>
          <w:szCs w:val="24"/>
          <w:lang w:val="en-US"/>
        </w:rPr>
        <w:t>and output. Upload document to google classroom or email.</w:t>
      </w:r>
      <w:r w:rsidR="00B27581">
        <w:rPr>
          <w:rFonts w:cs="Times New Roman"/>
          <w:b/>
          <w:szCs w:val="24"/>
          <w:lang w:val="en-US"/>
        </w:rPr>
        <w:t xml:space="preserve"> Attempt questions in groups of </w:t>
      </w:r>
      <w:r w:rsidR="00D0519E">
        <w:rPr>
          <w:rFonts w:cs="Times New Roman"/>
          <w:b/>
          <w:szCs w:val="24"/>
          <w:lang w:val="en-US"/>
        </w:rPr>
        <w:t>four</w:t>
      </w:r>
      <w:r w:rsidR="00B27581">
        <w:rPr>
          <w:rFonts w:cs="Times New Roman"/>
          <w:b/>
          <w:szCs w:val="24"/>
          <w:lang w:val="en-US"/>
        </w:rPr>
        <w:t>.</w:t>
      </w:r>
    </w:p>
    <w:p w:rsidR="006D444F" w:rsidRDefault="006D444F" w:rsidP="006D444F">
      <w:pPr>
        <w:pStyle w:val="ListParagraph"/>
        <w:numPr>
          <w:ilvl w:val="0"/>
          <w:numId w:val="4"/>
        </w:numPr>
      </w:pPr>
      <w:r>
        <w:t>Write a program allows a user to input 5 variables and calculate the:</w:t>
      </w:r>
    </w:p>
    <w:p w:rsidR="006D444F" w:rsidRDefault="006D444F" w:rsidP="006D444F">
      <w:pPr>
        <w:pStyle w:val="ListParagraph"/>
        <w:numPr>
          <w:ilvl w:val="0"/>
          <w:numId w:val="3"/>
        </w:numPr>
      </w:pPr>
      <w:r>
        <w:t>Sum</w:t>
      </w:r>
    </w:p>
    <w:p w:rsidR="006D444F" w:rsidRDefault="006D444F" w:rsidP="006D444F">
      <w:pPr>
        <w:pStyle w:val="ListParagraph"/>
        <w:numPr>
          <w:ilvl w:val="0"/>
          <w:numId w:val="3"/>
        </w:numPr>
      </w:pPr>
      <w:r>
        <w:t>Average</w:t>
      </w:r>
    </w:p>
    <w:p w:rsidR="006D444F" w:rsidRDefault="006D444F" w:rsidP="006D444F">
      <w:pPr>
        <w:pStyle w:val="ListParagraph"/>
        <w:numPr>
          <w:ilvl w:val="0"/>
          <w:numId w:val="3"/>
        </w:numPr>
      </w:pPr>
      <w:r>
        <w:t>Compare their assigned values using comparison operators.</w:t>
      </w:r>
    </w:p>
    <w:p w:rsidR="006D444F" w:rsidRDefault="006D444F" w:rsidP="006D444F">
      <w:pPr>
        <w:pStyle w:val="ListParagraph"/>
        <w:numPr>
          <w:ilvl w:val="0"/>
          <w:numId w:val="3"/>
        </w:numPr>
      </w:pPr>
      <w:r>
        <w:t>Check if each variable is an odd number or even number</w:t>
      </w:r>
    </w:p>
    <w:p w:rsidR="006D444F" w:rsidRDefault="006D444F" w:rsidP="006D444F">
      <w:pPr>
        <w:pStyle w:val="ListParagraph"/>
        <w:numPr>
          <w:ilvl w:val="0"/>
          <w:numId w:val="3"/>
        </w:numPr>
      </w:pPr>
      <w:r w:rsidRPr="00DC0206">
        <w:t>Print all the values of</w:t>
      </w:r>
      <w:r w:rsidR="00844C83">
        <w:t xml:space="preserve"> variable for a), b), c) and d)</w:t>
      </w:r>
    </w:p>
    <w:p w:rsidR="00844C83" w:rsidRPr="006D444F" w:rsidRDefault="00844C83" w:rsidP="00844C83">
      <w:pPr>
        <w:pStyle w:val="ListParagraph"/>
      </w:pPr>
    </w:p>
    <w:p w:rsidR="00AF0361" w:rsidRPr="006D444F" w:rsidRDefault="00AF0361" w:rsidP="006D444F">
      <w:pPr>
        <w:pStyle w:val="ListParagraph"/>
        <w:numPr>
          <w:ilvl w:val="0"/>
          <w:numId w:val="5"/>
        </w:numPr>
        <w:jc w:val="both"/>
        <w:rPr>
          <w:szCs w:val="24"/>
        </w:rPr>
      </w:pPr>
      <w:r w:rsidRPr="006D444F">
        <w:rPr>
          <w:szCs w:val="24"/>
        </w:rPr>
        <w:t>Write a program which allows an admissions personnel to enter the names of potential students, points obtained and contact number in selected data structures. Based on the points obtained apply the following the conditions:</w:t>
      </w:r>
    </w:p>
    <w:p w:rsidR="00AF0361" w:rsidRPr="00AF0361" w:rsidRDefault="00AF0361" w:rsidP="00AF0361">
      <w:pPr>
        <w:pStyle w:val="ListParagraph"/>
        <w:numPr>
          <w:ilvl w:val="0"/>
          <w:numId w:val="1"/>
        </w:numPr>
        <w:jc w:val="both"/>
        <w:rPr>
          <w:szCs w:val="24"/>
        </w:rPr>
      </w:pPr>
      <w:r w:rsidRPr="00AF0361">
        <w:rPr>
          <w:szCs w:val="24"/>
        </w:rPr>
        <w:t>Sciences combination 5-8 allocate AS</w:t>
      </w:r>
    </w:p>
    <w:p w:rsidR="00AF0361" w:rsidRPr="00AF0361" w:rsidRDefault="00AF0361" w:rsidP="00AF0361">
      <w:pPr>
        <w:pStyle w:val="ListParagraph"/>
        <w:numPr>
          <w:ilvl w:val="0"/>
          <w:numId w:val="1"/>
        </w:numPr>
        <w:jc w:val="both"/>
        <w:rPr>
          <w:szCs w:val="24"/>
        </w:rPr>
      </w:pPr>
      <w:r w:rsidRPr="00AF0361">
        <w:rPr>
          <w:szCs w:val="24"/>
        </w:rPr>
        <w:t>Sciences combination 9-11 allocate CS</w:t>
      </w:r>
    </w:p>
    <w:p w:rsidR="00AF0361" w:rsidRPr="00AF0361" w:rsidRDefault="00AF0361" w:rsidP="00AF0361">
      <w:pPr>
        <w:pStyle w:val="ListParagraph"/>
        <w:numPr>
          <w:ilvl w:val="0"/>
          <w:numId w:val="1"/>
        </w:numPr>
        <w:jc w:val="both"/>
        <w:rPr>
          <w:szCs w:val="24"/>
        </w:rPr>
      </w:pPr>
      <w:r w:rsidRPr="00AF0361">
        <w:rPr>
          <w:szCs w:val="24"/>
        </w:rPr>
        <w:t>Sciences combination 12-15 allocate GS or MED</w:t>
      </w:r>
    </w:p>
    <w:p w:rsidR="00AF0361" w:rsidRPr="00AF0361" w:rsidRDefault="00AF0361" w:rsidP="00AF0361">
      <w:pPr>
        <w:pStyle w:val="ListParagraph"/>
        <w:numPr>
          <w:ilvl w:val="0"/>
          <w:numId w:val="1"/>
        </w:numPr>
        <w:jc w:val="both"/>
        <w:rPr>
          <w:szCs w:val="24"/>
        </w:rPr>
      </w:pPr>
      <w:r w:rsidRPr="00AF0361">
        <w:rPr>
          <w:szCs w:val="24"/>
        </w:rPr>
        <w:t>Commercial combination 9-15 allocate IS</w:t>
      </w:r>
    </w:p>
    <w:p w:rsidR="00AF0361" w:rsidRPr="00AF0361" w:rsidRDefault="00AF0361" w:rsidP="00AF0361">
      <w:pPr>
        <w:pStyle w:val="ListParagraph"/>
        <w:numPr>
          <w:ilvl w:val="0"/>
          <w:numId w:val="1"/>
        </w:numPr>
        <w:jc w:val="both"/>
        <w:rPr>
          <w:szCs w:val="24"/>
        </w:rPr>
      </w:pPr>
      <w:r w:rsidRPr="00AF0361">
        <w:rPr>
          <w:szCs w:val="24"/>
        </w:rPr>
        <w:t>Arts combination 5-9 allocate Media</w:t>
      </w:r>
    </w:p>
    <w:p w:rsidR="00AF0361" w:rsidRPr="00AF0361" w:rsidRDefault="00AF0361" w:rsidP="00AF0361">
      <w:pPr>
        <w:pStyle w:val="ListParagraph"/>
        <w:numPr>
          <w:ilvl w:val="0"/>
          <w:numId w:val="1"/>
        </w:numPr>
        <w:jc w:val="both"/>
        <w:rPr>
          <w:szCs w:val="24"/>
        </w:rPr>
      </w:pPr>
      <w:r w:rsidRPr="00AF0361">
        <w:rPr>
          <w:szCs w:val="24"/>
        </w:rPr>
        <w:t>Arts combination 10-15 allocate Law</w:t>
      </w:r>
    </w:p>
    <w:p w:rsidR="00AF0361" w:rsidRPr="00AF0361" w:rsidRDefault="00AF0361" w:rsidP="00AF0361">
      <w:pPr>
        <w:pStyle w:val="ListParagraph"/>
        <w:numPr>
          <w:ilvl w:val="0"/>
          <w:numId w:val="1"/>
        </w:numPr>
        <w:jc w:val="both"/>
        <w:rPr>
          <w:szCs w:val="24"/>
        </w:rPr>
      </w:pPr>
      <w:r w:rsidRPr="00AF0361">
        <w:rPr>
          <w:szCs w:val="24"/>
        </w:rPr>
        <w:t>All points below 5 for Sciences recommend bridging</w:t>
      </w:r>
    </w:p>
    <w:p w:rsidR="00AF0361" w:rsidRPr="00AF0361" w:rsidRDefault="00AF0361" w:rsidP="00AF0361">
      <w:pPr>
        <w:pStyle w:val="ListParagraph"/>
        <w:numPr>
          <w:ilvl w:val="0"/>
          <w:numId w:val="1"/>
        </w:numPr>
        <w:jc w:val="both"/>
        <w:rPr>
          <w:szCs w:val="24"/>
        </w:rPr>
      </w:pPr>
      <w:r w:rsidRPr="00AF0361">
        <w:rPr>
          <w:szCs w:val="24"/>
        </w:rPr>
        <w:t>All points below 9 for commercials reject</w:t>
      </w:r>
    </w:p>
    <w:p w:rsidR="00497CC5" w:rsidRDefault="00AF0361" w:rsidP="00AF0361">
      <w:pPr>
        <w:pStyle w:val="ListParagraph"/>
        <w:numPr>
          <w:ilvl w:val="0"/>
          <w:numId w:val="1"/>
        </w:numPr>
        <w:jc w:val="both"/>
        <w:rPr>
          <w:szCs w:val="24"/>
        </w:rPr>
      </w:pPr>
      <w:r w:rsidRPr="00AF0361">
        <w:rPr>
          <w:szCs w:val="24"/>
        </w:rPr>
        <w:t>All points below 5 for Arts reject</w:t>
      </w:r>
    </w:p>
    <w:p w:rsidR="006C4A22" w:rsidRPr="00497CC5" w:rsidRDefault="00AF0361" w:rsidP="006E1A2D">
      <w:pPr>
        <w:pStyle w:val="ListParagraph"/>
        <w:ind w:left="360"/>
        <w:jc w:val="both"/>
        <w:rPr>
          <w:szCs w:val="24"/>
        </w:rPr>
      </w:pPr>
      <w:r w:rsidRPr="00497CC5">
        <w:rPr>
          <w:b/>
          <w:szCs w:val="24"/>
        </w:rPr>
        <w:t>N.B.</w:t>
      </w:r>
      <w:r w:rsidRPr="00497CC5">
        <w:rPr>
          <w:szCs w:val="24"/>
        </w:rPr>
        <w:t xml:space="preserve"> Maximum number of students enrolled per programme should not exceed 40.</w:t>
      </w:r>
      <w:bookmarkStart w:id="0" w:name="_GoBack"/>
      <w:bookmarkEnd w:id="0"/>
    </w:p>
    <w:sectPr w:rsidR="006C4A22" w:rsidRPr="00497C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587148"/>
    <w:multiLevelType w:val="hybridMultilevel"/>
    <w:tmpl w:val="58A8A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87854"/>
    <w:multiLevelType w:val="hybridMultilevel"/>
    <w:tmpl w:val="6040E6E2"/>
    <w:lvl w:ilvl="0" w:tplc="2AF446A8">
      <w:start w:val="1"/>
      <w:numFmt w:val="lowerLetter"/>
      <w:lvlText w:val="%1)"/>
      <w:lvlJc w:val="lef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4C6C1507"/>
    <w:multiLevelType w:val="hybridMultilevel"/>
    <w:tmpl w:val="B95ED1C6"/>
    <w:lvl w:ilvl="0" w:tplc="15FCEBC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30508E"/>
    <w:multiLevelType w:val="hybridMultilevel"/>
    <w:tmpl w:val="29309088"/>
    <w:lvl w:ilvl="0" w:tplc="41E8F6A8">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9886404"/>
    <w:multiLevelType w:val="hybridMultilevel"/>
    <w:tmpl w:val="F26E1194"/>
    <w:lvl w:ilvl="0" w:tplc="B2C6E67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GwMDY0NzAxsDADYiUdpeDU4uLM/DyQAtNaAOT+bPIsAAAA"/>
  </w:docVars>
  <w:rsids>
    <w:rsidRoot w:val="00AF0361"/>
    <w:rsid w:val="000553BF"/>
    <w:rsid w:val="000719EE"/>
    <w:rsid w:val="0010081C"/>
    <w:rsid w:val="00150F4B"/>
    <w:rsid w:val="0015694A"/>
    <w:rsid w:val="001B2176"/>
    <w:rsid w:val="002B5396"/>
    <w:rsid w:val="002E5072"/>
    <w:rsid w:val="0039075C"/>
    <w:rsid w:val="00405B40"/>
    <w:rsid w:val="00497CC5"/>
    <w:rsid w:val="00501383"/>
    <w:rsid w:val="00546196"/>
    <w:rsid w:val="005747E8"/>
    <w:rsid w:val="005D39CE"/>
    <w:rsid w:val="005D3BBC"/>
    <w:rsid w:val="005F059F"/>
    <w:rsid w:val="0069693F"/>
    <w:rsid w:val="006C4A22"/>
    <w:rsid w:val="006D444F"/>
    <w:rsid w:val="006E1A2D"/>
    <w:rsid w:val="007D1300"/>
    <w:rsid w:val="00844C83"/>
    <w:rsid w:val="00851FA1"/>
    <w:rsid w:val="008C566A"/>
    <w:rsid w:val="009100C9"/>
    <w:rsid w:val="00961493"/>
    <w:rsid w:val="00A2262F"/>
    <w:rsid w:val="00AE3C7E"/>
    <w:rsid w:val="00AF0361"/>
    <w:rsid w:val="00B27581"/>
    <w:rsid w:val="00B82960"/>
    <w:rsid w:val="00CE3922"/>
    <w:rsid w:val="00D0519E"/>
    <w:rsid w:val="00D67C98"/>
    <w:rsid w:val="00E15528"/>
    <w:rsid w:val="00E72D5F"/>
    <w:rsid w:val="00EA7CDB"/>
    <w:rsid w:val="00EF42AD"/>
    <w:rsid w:val="00F016A5"/>
    <w:rsid w:val="00F4649E"/>
    <w:rsid w:val="00F763A5"/>
    <w:rsid w:val="00FB1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64207B-C56A-475D-B4D4-61CDA0F4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0361"/>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03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1</Words>
  <Characters>103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otora</dc:creator>
  <cp:keywords/>
  <dc:description/>
  <cp:lastModifiedBy>tgotora</cp:lastModifiedBy>
  <cp:revision>3</cp:revision>
  <dcterms:created xsi:type="dcterms:W3CDTF">2021-05-31T10:30:00Z</dcterms:created>
  <dcterms:modified xsi:type="dcterms:W3CDTF">2021-05-31T10:31:00Z</dcterms:modified>
</cp:coreProperties>
</file>